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449E12" w14:textId="77777777" w:rsidR="006B3090" w:rsidRDefault="004F3374">
      <w:pPr>
        <w:pStyle w:val="Title"/>
      </w:pPr>
      <w:r>
        <w:t>Lionfish GLM</w:t>
      </w:r>
    </w:p>
    <w:p w14:paraId="3C70DAED" w14:textId="77777777" w:rsidR="006B3090" w:rsidRDefault="008656A7">
      <w:pPr>
        <w:pStyle w:val="Author"/>
      </w:pPr>
      <w:r>
        <w:t>GG</w:t>
      </w:r>
    </w:p>
    <w:p w14:paraId="508B8D63" w14:textId="77777777" w:rsidR="006B3090" w:rsidRDefault="008656A7">
      <w:pPr>
        <w:pStyle w:val="Date"/>
      </w:pPr>
      <w:r>
        <w:t>12/17/2018</w:t>
      </w:r>
    </w:p>
    <w:p w14:paraId="14BC0042" w14:textId="77777777" w:rsidR="006B3090" w:rsidRDefault="008656A7">
      <w:pPr>
        <w:pStyle w:val="Heading2"/>
      </w:pPr>
      <w:bookmarkStart w:id="0" w:name="r-markdown"/>
      <w:bookmarkEnd w:id="0"/>
      <w:r>
        <w:t>R Markdown</w:t>
      </w:r>
    </w:p>
    <w:p w14:paraId="0B62B008" w14:textId="77777777" w:rsidR="004F3374" w:rsidRDefault="008656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bplyr)</w:t>
      </w:r>
    </w:p>
    <w:p w14:paraId="6407E464" w14:textId="77777777" w:rsidR="006B3090" w:rsidRDefault="008656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egan)</w:t>
      </w:r>
    </w:p>
    <w:p w14:paraId="1DD1C718" w14:textId="77777777" w:rsidR="006B3090" w:rsidRDefault="006B3090">
      <w:pPr>
        <w:pStyle w:val="SourceCode"/>
      </w:pPr>
    </w:p>
    <w:p w14:paraId="13CF9360" w14:textId="77777777" w:rsidR="006B3090" w:rsidRDefault="008656A7">
      <w:pPr>
        <w:pStyle w:val="FirstParagraph"/>
      </w:pPr>
      <w:r>
        <w:t>Visualizing the</w:t>
      </w:r>
      <w:r>
        <w:t xml:space="preserve"> GLM resutls with a PCA analysis</w:t>
      </w:r>
    </w:p>
    <w:p w14:paraId="1D55916F" w14:textId="77777777" w:rsidR="006B3090" w:rsidRDefault="008656A7">
      <w:pPr>
        <w:pStyle w:val="SourceCode"/>
      </w:pPr>
      <w:r>
        <w:rPr>
          <w:rStyle w:val="CommentTok"/>
        </w:rPr>
        <w:t xml:space="preserve"># remove unwanted variables </w:t>
      </w:r>
      <w:r>
        <w:br/>
      </w:r>
      <w:r>
        <w:rPr>
          <w:rStyle w:val="NormalTok"/>
        </w:rPr>
        <w:t>darwin.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win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rwin.pca[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rwin.pca[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rwin.d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rwin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pply PCA - scale. = TRUE is highly </w:t>
      </w:r>
      <w:r>
        <w:br/>
      </w:r>
      <w:r>
        <w:rPr>
          <w:rStyle w:val="CommentTok"/>
        </w:rPr>
        <w:t xml:space="preserve"># advisable, but default is FALSE. </w:t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darwin.pc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76B914B4" w14:textId="77777777" w:rsidR="006B3090" w:rsidRDefault="008656A7">
      <w:pPr>
        <w:pStyle w:val="SourceCode"/>
      </w:pPr>
      <w:r>
        <w:rPr>
          <w:rStyle w:val="CommentTok"/>
        </w:rPr>
        <w:t># print method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a)</w:t>
      </w:r>
    </w:p>
    <w:p w14:paraId="355C453D" w14:textId="77777777" w:rsidR="006B3090" w:rsidRDefault="008656A7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6527303 1.0391372 0.7639914 0.6501548 0.4269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       PC</w:t>
      </w:r>
      <w:r>
        <w:rPr>
          <w:rStyle w:val="VerbatimChar"/>
        </w:rPr>
        <w:t>1        PC2        PC3         PC4         PC5</w:t>
      </w:r>
      <w:r>
        <w:br/>
      </w:r>
      <w:r>
        <w:rPr>
          <w:rStyle w:val="VerbatimChar"/>
        </w:rPr>
        <w:t>## fish_div -0.007165718 -0.9169657 -0.3946599  0.04103037 -0.04102009</w:t>
      </w:r>
      <w:r>
        <w:br/>
      </w:r>
      <w:r>
        <w:rPr>
          <w:rStyle w:val="VerbatimChar"/>
        </w:rPr>
        <w:t>## fish_den  0.542395402 -0.1071666  0.2788520 -0.33027914 -0.71237616</w:t>
      </w:r>
      <w:r>
        <w:br/>
      </w:r>
      <w:r>
        <w:rPr>
          <w:rStyle w:val="VerbatimChar"/>
        </w:rPr>
        <w:t>## fish_bio  0.518714486  0.0871676 -0.3271884 -0.58406751  0.5245</w:t>
      </w:r>
      <w:r>
        <w:rPr>
          <w:rStyle w:val="VerbatimChar"/>
        </w:rPr>
        <w:t>4742</w:t>
      </w:r>
      <w:r>
        <w:br/>
      </w:r>
      <w:r>
        <w:rPr>
          <w:rStyle w:val="VerbatimChar"/>
        </w:rPr>
        <w:t>## temp     -0.457733358 -0.2765148  0.5690557 -0.59457821  0.19149965</w:t>
      </w:r>
      <w:r>
        <w:br/>
      </w:r>
      <w:r>
        <w:rPr>
          <w:rStyle w:val="VerbatimChar"/>
        </w:rPr>
        <w:t>## p_furc    0.476624942 -0.2522511  0.5793173  0.44110553  0.42310217</w:t>
      </w:r>
    </w:p>
    <w:p w14:paraId="2FD8F4C7" w14:textId="77777777" w:rsidR="006B3090" w:rsidRDefault="008656A7">
      <w:pPr>
        <w:pStyle w:val="FirstParagraph"/>
      </w:pPr>
      <w:r>
        <w:t>In order to create the biplot we need devtools and ggbiplot available from CRAN and github</w:t>
      </w:r>
    </w:p>
    <w:p w14:paraId="313331F0" w14:textId="77777777" w:rsidR="006B3090" w:rsidRDefault="008656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</w:p>
    <w:p w14:paraId="140F8E25" w14:textId="77777777" w:rsidR="006B3090" w:rsidRDefault="008656A7">
      <w:pPr>
        <w:pStyle w:val="SourceCode"/>
      </w:pPr>
      <w:r>
        <w:rPr>
          <w:rStyle w:val="NormalTok"/>
        </w:rPr>
        <w:lastRenderedPageBreak/>
        <w:t>d.factanal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factana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rwin.pc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StringTok"/>
        </w:rPr>
        <w:t>'regress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a.plot2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d.factanal2, </w:t>
      </w:r>
      <w:r>
        <w:rPr>
          <w:rStyle w:val="DataTypeTok"/>
        </w:rPr>
        <w:t>data =</w:t>
      </w:r>
      <w:r>
        <w:rPr>
          <w:rStyle w:val="NormalTok"/>
        </w:rPr>
        <w:t xml:space="preserve"> darwin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lionfish_den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oading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adings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ca.plot2</w:t>
      </w:r>
    </w:p>
    <w:p w14:paraId="33CCDFA2" w14:textId="77777777" w:rsidR="006B3090" w:rsidRDefault="008656A7">
      <w:pPr>
        <w:pStyle w:val="FirstParagraph"/>
      </w:pPr>
      <w:r>
        <w:rPr>
          <w:noProof/>
        </w:rPr>
        <w:drawing>
          <wp:inline distT="0" distB="0" distL="0" distR="0" wp14:anchorId="2EC6090E" wp14:editId="7E5624B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C1A8C" w14:textId="77777777" w:rsidR="006B3090" w:rsidRDefault="008656A7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 xml:space="preserve">(darwin, </w:t>
      </w:r>
      <w:r>
        <w:rPr>
          <w:rStyle w:val="DataTypeTok"/>
        </w:rPr>
        <w:t>plot =</w:t>
      </w:r>
      <w:r>
        <w:rPr>
          <w:rStyle w:val="NormalTok"/>
        </w:rPr>
        <w:t xml:space="preserve"> pca.plot2, </w:t>
      </w:r>
      <w:r>
        <w:rPr>
          <w:rStyle w:val="DataTypeTok"/>
        </w:rPr>
        <w:t>device =</w:t>
      </w:r>
      <w:r>
        <w:rPr>
          <w:rStyle w:val="NormalTok"/>
        </w:rPr>
        <w:t xml:space="preserve"> </w:t>
      </w:r>
      <w:r>
        <w:rPr>
          <w:rStyle w:val="StringTok"/>
        </w:rPr>
        <w:t>"eps"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~/Desktop/Lionfish"</w:t>
      </w:r>
      <w:r>
        <w:rPr>
          <w:rStyle w:val="NormalTok"/>
        </w:rPr>
        <w:t>)</w:t>
      </w:r>
    </w:p>
    <w:p w14:paraId="46835EC0" w14:textId="77777777" w:rsidR="006B3090" w:rsidRDefault="008656A7">
      <w:pPr>
        <w:pStyle w:val="FirstParagraph"/>
      </w:pPr>
      <w:r>
        <w:t xml:space="preserve">NOW FOR THE GLM </w:t>
      </w:r>
      <w:r>
        <w:rPr>
          <w:i/>
        </w:rPr>
        <w:t>using Gamma distribution as this model results in the most “normal” data, see plo</w:t>
      </w:r>
      <w:r>
        <w:rPr>
          <w:i/>
        </w:rPr>
        <w:t>ts below of model fits</w:t>
      </w:r>
    </w:p>
    <w:p w14:paraId="38D6C930" w14:textId="77777777" w:rsidR="006B3090" w:rsidRDefault="008656A7">
      <w:pPr>
        <w:pStyle w:val="SourceCode"/>
      </w:pPr>
      <w:r>
        <w:rPr>
          <w:rStyle w:val="KeywordTok"/>
        </w:rPr>
        <w:t>scale</w:t>
      </w:r>
      <w:r>
        <w:rPr>
          <w:rStyle w:val="NormalTok"/>
        </w:rPr>
        <w:t>((darwin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F0FD52" w14:textId="77777777" w:rsidR="006B3090" w:rsidRDefault="008656A7">
      <w:pPr>
        <w:pStyle w:val="SourceCode"/>
      </w:pPr>
      <w:r>
        <w:rPr>
          <w:rStyle w:val="VerbatimChar"/>
        </w:rPr>
        <w:t>##         fish_div   fish_den   fish_bio       temp       c_bda    c_enchry</w:t>
      </w:r>
      <w:r>
        <w:br/>
      </w:r>
      <w:r>
        <w:rPr>
          <w:rStyle w:val="VerbatimChar"/>
        </w:rPr>
        <w:t>##  [1,]  0.4809800  1.4365108  1.2281635 -0.1297499  0.09054847  2.60244718</w:t>
      </w:r>
      <w:r>
        <w:br/>
      </w:r>
      <w:r>
        <w:rPr>
          <w:rStyle w:val="VerbatimChar"/>
        </w:rPr>
        <w:t>##  [2,] -0.0497952  2.03360</w:t>
      </w:r>
      <w:r>
        <w:rPr>
          <w:rStyle w:val="VerbatimChar"/>
        </w:rPr>
        <w:t>00  0.5682290 -0.8433746  0.23309789 -0.43401594</w:t>
      </w:r>
      <w:r>
        <w:br/>
      </w:r>
      <w:r>
        <w:rPr>
          <w:rStyle w:val="VerbatimChar"/>
        </w:rPr>
        <w:t>##  [3,] -0.1564501  0.8528393  2.0426555 -1.5569993 -0.37682665  0.99732680</w:t>
      </w:r>
      <w:r>
        <w:br/>
      </w:r>
      <w:r>
        <w:rPr>
          <w:rStyle w:val="VerbatimChar"/>
        </w:rPr>
        <w:t>##  [4,]  0.2879963 -0.6834913  0.5114883 -0.1297499 -0.73904237  0.08487951</w:t>
      </w:r>
      <w:r>
        <w:br/>
      </w:r>
      <w:r>
        <w:rPr>
          <w:rStyle w:val="VerbatimChar"/>
        </w:rPr>
        <w:t xml:space="preserve">##  [5,] -0.5657100 -0.7103267 -0.5480014 -0.1297499 </w:t>
      </w:r>
      <w:r>
        <w:rPr>
          <w:rStyle w:val="VerbatimChar"/>
        </w:rPr>
        <w:t>-0.57546108 -0.64805727</w:t>
      </w:r>
      <w:r>
        <w:br/>
      </w:r>
      <w:r>
        <w:rPr>
          <w:rStyle w:val="VerbatimChar"/>
        </w:rPr>
        <w:t>##  [6,]  0.0724305 -0.7639977 -0.8468391 -0.8433703 -0.59882984 -0.48007135</w:t>
      </w:r>
      <w:r>
        <w:br/>
      </w:r>
      <w:r>
        <w:rPr>
          <w:rStyle w:val="VerbatimChar"/>
        </w:rPr>
        <w:t>##  [7,]  0.2267893  0.0410664 -0.5568844 -0.1297499  2.35211988 -0.66488296</w:t>
      </w:r>
      <w:r>
        <w:br/>
      </w:r>
      <w:r>
        <w:rPr>
          <w:rStyle w:val="VerbatimChar"/>
        </w:rPr>
        <w:t>##  [8,] -1.3837317 -0.1199464  0.1806320  0.5838747  1.36414569 -0.6596249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9,] -0.7697882 -0.6029849 -0.6502334 -0.1297499 -0.73904237  0.10444226</w:t>
      </w:r>
      <w:r>
        <w:br/>
      </w:r>
      <w:r>
        <w:rPr>
          <w:rStyle w:val="VerbatimChar"/>
        </w:rPr>
        <w:lastRenderedPageBreak/>
        <w:t>## [10,]  2.5176680 -0.6029849 -0.7515916  1.2974951 -0.27166725 -0.23756036</w:t>
      </w:r>
      <w:r>
        <w:br/>
      </w:r>
      <w:r>
        <w:rPr>
          <w:rStyle w:val="VerbatimChar"/>
        </w:rPr>
        <w:t>## [11,] -0.6603889 -0.8802847 -1.1776184  2.0111241 -0.73904237 -0.66488296</w:t>
      </w:r>
      <w:r>
        <w:br/>
      </w:r>
      <w:r>
        <w:rPr>
          <w:rStyle w:val="VerbatimChar"/>
        </w:rPr>
        <w:t>##           p_furc</w:t>
      </w:r>
      <w:r>
        <w:br/>
      </w:r>
      <w:r>
        <w:rPr>
          <w:rStyle w:val="VerbatimChar"/>
        </w:rPr>
        <w:t>##  [1,] -0.1154827</w:t>
      </w:r>
      <w:r>
        <w:br/>
      </w:r>
      <w:r>
        <w:rPr>
          <w:rStyle w:val="VerbatimChar"/>
        </w:rPr>
        <w:t>##  [2,]  2.7300946</w:t>
      </w:r>
      <w:r>
        <w:br/>
      </w:r>
      <w:r>
        <w:rPr>
          <w:rStyle w:val="VerbatimChar"/>
        </w:rPr>
        <w:t>##  [3,]  0.4089936</w:t>
      </w:r>
      <w:r>
        <w:br/>
      </w:r>
      <w:r>
        <w:rPr>
          <w:rStyle w:val="VerbatimChar"/>
        </w:rPr>
        <w:t>##  [4,]  0.6103919</w:t>
      </w:r>
      <w:r>
        <w:br/>
      </w:r>
      <w:r>
        <w:rPr>
          <w:rStyle w:val="VerbatimChar"/>
        </w:rPr>
        <w:t>##  [5,] -0.5969805</w:t>
      </w:r>
      <w:r>
        <w:br/>
      </w:r>
      <w:r>
        <w:rPr>
          <w:rStyle w:val="VerbatimChar"/>
        </w:rPr>
        <w:t>##  [6,] -0.4244987</w:t>
      </w:r>
      <w:r>
        <w:br/>
      </w:r>
      <w:r>
        <w:rPr>
          <w:rStyle w:val="VerbatimChar"/>
        </w:rPr>
        <w:t>##  [7,] -0.5969805</w:t>
      </w:r>
      <w:r>
        <w:br/>
      </w:r>
      <w:r>
        <w:rPr>
          <w:rStyle w:val="VerbatimChar"/>
        </w:rPr>
        <w:t>##  [8,] -0.5908870</w:t>
      </w:r>
      <w:r>
        <w:br/>
      </w:r>
      <w:r>
        <w:rPr>
          <w:rStyle w:val="VerbatimChar"/>
        </w:rPr>
        <w:t>##  [9,] -0.5969805</w:t>
      </w:r>
      <w:r>
        <w:br/>
      </w:r>
      <w:r>
        <w:rPr>
          <w:rStyle w:val="VerbatimChar"/>
        </w:rPr>
        <w:t>## [10,] -0.2520169</w:t>
      </w:r>
      <w:r>
        <w:br/>
      </w:r>
      <w:r>
        <w:rPr>
          <w:rStyle w:val="VerbatimChar"/>
        </w:rPr>
        <w:t>## [11,] -0.5756534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    fis</w:t>
      </w:r>
      <w:r>
        <w:rPr>
          <w:rStyle w:val="VerbatimChar"/>
        </w:rPr>
        <w:t xml:space="preserve">h_div     fish_den     fish_bio         temp        c_bda </w:t>
      </w:r>
      <w:r>
        <w:br/>
      </w:r>
      <w:r>
        <w:rPr>
          <w:rStyle w:val="VerbatimChar"/>
        </w:rPr>
        <w:t xml:space="preserve">## 1.043875e+00 3.456499e+03 2.160150e+05 2.232323e+01 7.658861e+03 </w:t>
      </w:r>
      <w:r>
        <w:br/>
      </w:r>
      <w:r>
        <w:rPr>
          <w:rStyle w:val="VerbatimChar"/>
        </w:rPr>
        <w:t xml:space="preserve">##     c_enchry       p_furc </w:t>
      </w:r>
      <w:r>
        <w:br/>
      </w:r>
      <w:r>
        <w:rPr>
          <w:rStyle w:val="VerbatimChar"/>
        </w:rPr>
        <w:t xml:space="preserve">## 5.930354e+04 2.953466e+04 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 xml:space="preserve">##     fish_div     fish_den     fish_bio  </w:t>
      </w:r>
      <w:r>
        <w:rPr>
          <w:rStyle w:val="VerbatimChar"/>
        </w:rPr>
        <w:t xml:space="preserve">       temp        c_bda </w:t>
      </w:r>
      <w:r>
        <w:br/>
      </w:r>
      <w:r>
        <w:rPr>
          <w:rStyle w:val="VerbatimChar"/>
        </w:rPr>
        <w:t xml:space="preserve">## 2.459291e-01 3.105964e+03 1.395158e+05 7.784982e-01 1.036322e+04 </w:t>
      </w:r>
      <w:r>
        <w:br/>
      </w:r>
      <w:r>
        <w:rPr>
          <w:rStyle w:val="VerbatimChar"/>
        </w:rPr>
        <w:t xml:space="preserve">##     c_enchry       p_furc </w:t>
      </w:r>
      <w:r>
        <w:br/>
      </w:r>
      <w:r>
        <w:rPr>
          <w:rStyle w:val="VerbatimChar"/>
        </w:rPr>
        <w:t>## 8.919395e+04 4.947341e+04</w:t>
      </w:r>
    </w:p>
    <w:p w14:paraId="12330630" w14:textId="77777777" w:rsidR="004F3374" w:rsidRDefault="008656A7">
      <w:pPr>
        <w:pStyle w:val="SourceCode"/>
      </w:pPr>
      <w:r>
        <w:rPr>
          <w:rStyle w:val="NormalTok"/>
        </w:rPr>
        <w:t>fit_bio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fish_bio, </w:t>
      </w:r>
      <w:r>
        <w:rPr>
          <w:rStyle w:val="DataTypeTok"/>
        </w:rPr>
        <w:t>data=</w:t>
      </w:r>
      <w:r>
        <w:rPr>
          <w:rStyle w:val="NormalTok"/>
        </w:rPr>
        <w:t xml:space="preserve">darwin, 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  <w:r>
        <w:br/>
      </w:r>
      <w:r>
        <w:rPr>
          <w:rStyle w:val="NormalTok"/>
        </w:rPr>
        <w:t>fit_de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fish_den, </w:t>
      </w:r>
      <w:r>
        <w:rPr>
          <w:rStyle w:val="DataTypeTok"/>
        </w:rPr>
        <w:t>data=</w:t>
      </w:r>
      <w:r>
        <w:rPr>
          <w:rStyle w:val="NormalTok"/>
        </w:rPr>
        <w:t xml:space="preserve">darwin, 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  <w:r>
        <w:br/>
      </w:r>
      <w:r>
        <w:rPr>
          <w:rStyle w:val="NormalTok"/>
        </w:rPr>
        <w:t>fit_div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fish_div, </w:t>
      </w:r>
      <w:r>
        <w:rPr>
          <w:rStyle w:val="DataTypeTok"/>
        </w:rPr>
        <w:t>data=</w:t>
      </w:r>
      <w:r>
        <w:rPr>
          <w:rStyle w:val="NormalTok"/>
        </w:rPr>
        <w:t>darwin,</w:t>
      </w:r>
      <w:r>
        <w:rPr>
          <w:rStyle w:val="DataTypeTok"/>
        </w:rPr>
        <w:t>family =</w:t>
      </w:r>
      <w:r>
        <w:rPr>
          <w:rStyle w:val="NormalTok"/>
        </w:rPr>
        <w:t xml:space="preserve"> Gamma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4A811948" w14:textId="77777777" w:rsidR="004F3374" w:rsidRDefault="008656A7">
      <w:pPr>
        <w:pStyle w:val="SourceCode"/>
      </w:pPr>
      <w:proofErr w:type="spellStart"/>
      <w:r>
        <w:rPr>
          <w:rStyle w:val="NormalTok"/>
        </w:rPr>
        <w:t>fit_pfu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ionfish_d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p_furc, </w:t>
      </w:r>
      <w:r>
        <w:rPr>
          <w:rStyle w:val="DataTypeTok"/>
        </w:rPr>
        <w:t>data=</w:t>
      </w:r>
      <w:r>
        <w:rPr>
          <w:rStyle w:val="NormalTok"/>
        </w:rPr>
        <w:t>darwin,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  <w:r>
        <w:br/>
      </w:r>
      <w:r>
        <w:rPr>
          <w:rStyle w:val="NormalTok"/>
        </w:rPr>
        <w:t>fit_temp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temp, </w:t>
      </w:r>
      <w:r>
        <w:rPr>
          <w:rStyle w:val="DataTypeTok"/>
        </w:rPr>
        <w:t>data=</w:t>
      </w:r>
      <w:r>
        <w:rPr>
          <w:rStyle w:val="NormalTok"/>
        </w:rPr>
        <w:t xml:space="preserve">darwin, 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</w:p>
    <w:p w14:paraId="55B3C1B0" w14:textId="77777777" w:rsidR="006B3090" w:rsidRDefault="008656A7">
      <w:pPr>
        <w:pStyle w:val="SourceCode"/>
      </w:pPr>
      <w:bookmarkStart w:id="1" w:name="_GoBack"/>
      <w:bookmarkEnd w:id="1"/>
      <w:r>
        <w:rPr>
          <w:rStyle w:val="KeywordTok"/>
        </w:rPr>
        <w:t>AIC</w:t>
      </w:r>
      <w:r>
        <w:rPr>
          <w:rStyle w:val="NormalTok"/>
        </w:rPr>
        <w:t>(fit_bio, fit_den, fit_pfur, fit_temp, fit_div)</w:t>
      </w:r>
    </w:p>
    <w:p w14:paraId="6C1A514E" w14:textId="77777777" w:rsidR="006B3090" w:rsidRDefault="008656A7">
      <w:pPr>
        <w:pStyle w:val="SourceCode"/>
      </w:pPr>
      <w:r>
        <w:rPr>
          <w:rStyle w:val="VerbatimChar"/>
        </w:rPr>
        <w:t>##          df      AIC</w:t>
      </w:r>
      <w:r>
        <w:br/>
      </w:r>
      <w:r>
        <w:rPr>
          <w:rStyle w:val="VerbatimChar"/>
        </w:rPr>
        <w:t>## fit_bio   3 132.1325</w:t>
      </w:r>
      <w:r>
        <w:br/>
      </w:r>
      <w:r>
        <w:rPr>
          <w:rStyle w:val="VerbatimChar"/>
        </w:rPr>
        <w:t>## fit_den   3 132.9021</w:t>
      </w:r>
      <w:r>
        <w:br/>
      </w:r>
      <w:r>
        <w:rPr>
          <w:rStyle w:val="VerbatimChar"/>
        </w:rPr>
        <w:t>## fit_pfur  3 133.0543</w:t>
      </w:r>
      <w:r>
        <w:br/>
      </w:r>
      <w:r>
        <w:rPr>
          <w:rStyle w:val="VerbatimChar"/>
        </w:rPr>
        <w:t>## fit_temp  3 130.5879</w:t>
      </w:r>
      <w:r>
        <w:br/>
      </w:r>
      <w:r>
        <w:rPr>
          <w:rStyle w:val="VerbatimChar"/>
        </w:rPr>
        <w:t>## fit_div   3 135.4520</w:t>
      </w:r>
    </w:p>
    <w:p w14:paraId="48AE0B68" w14:textId="77777777" w:rsidR="006B3090" w:rsidRDefault="008656A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bio, fit_den, fit_pfur, fit_temp, fit_div)</w:t>
      </w:r>
    </w:p>
    <w:p w14:paraId="57F8682D" w14:textId="77777777" w:rsidR="006B3090" w:rsidRDefault="008656A7">
      <w:pPr>
        <w:pStyle w:val="SourceCode"/>
      </w:pPr>
      <w:r>
        <w:rPr>
          <w:rStyle w:val="VerbatimChar"/>
        </w:rPr>
        <w:t xml:space="preserve">##   (Intercept)      fish_bio </w:t>
      </w:r>
      <w:r>
        <w:br/>
      </w:r>
      <w:r>
        <w:rPr>
          <w:rStyle w:val="VerbatimChar"/>
        </w:rPr>
        <w:t>##  1.418382e-02 -2.590616e-08</w:t>
      </w:r>
    </w:p>
    <w:p w14:paraId="6FC1668E" w14:textId="77777777" w:rsidR="006B3090" w:rsidRDefault="008656A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bio)</w:t>
      </w:r>
    </w:p>
    <w:p w14:paraId="6988381D" w14:textId="77777777" w:rsidR="006B3090" w:rsidRDefault="008656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(lionfish_den + 1) ~ fish_bio, family = Gamma, </w:t>
      </w:r>
      <w:r>
        <w:br/>
      </w:r>
      <w:r>
        <w:rPr>
          <w:rStyle w:val="VerbatimChar"/>
        </w:rPr>
        <w:lastRenderedPageBreak/>
        <w:t>##    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729  -1.6877  -0.5795   0.4458   1.76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Estimate Std. Error t value Pr(&gt;|t|)  </w:t>
      </w:r>
      <w:r>
        <w:br/>
      </w:r>
      <w:r>
        <w:rPr>
          <w:rStyle w:val="VerbatimChar"/>
        </w:rPr>
        <w:t>## (Intercept)  1.418e-02  5.939e-03   2.388   0.0407 *</w:t>
      </w:r>
      <w:r>
        <w:br/>
      </w:r>
      <w:r>
        <w:rPr>
          <w:rStyle w:val="VerbatimChar"/>
        </w:rPr>
        <w:t>## fish_bio    -2.591e-08  1.270e-08  -2.039   0.071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</w:t>
      </w:r>
      <w:r>
        <w:rPr>
          <w:rStyle w:val="VerbatimChar"/>
        </w:rPr>
        <w:t xml:space="preserve"> for Gamma family taken to be 1.48576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 10  degrees of freedom</w:t>
      </w:r>
      <w:r>
        <w:br/>
      </w:r>
      <w:r>
        <w:rPr>
          <w:rStyle w:val="VerbatimChar"/>
        </w:rPr>
        <w:t>## Residual deviance: 26.879  on  9  degrees of freedom</w:t>
      </w:r>
      <w:r>
        <w:br/>
      </w:r>
      <w:r>
        <w:rPr>
          <w:rStyle w:val="VerbatimChar"/>
        </w:rPr>
        <w:t>## AIC: 132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29DDAB58" w14:textId="77777777" w:rsidR="006B3090" w:rsidRDefault="008656A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den)</w:t>
      </w:r>
    </w:p>
    <w:p w14:paraId="38031DA5" w14:textId="77777777" w:rsidR="006B3090" w:rsidRDefault="008656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</w:t>
      </w:r>
      <w:r>
        <w:rPr>
          <w:rStyle w:val="VerbatimChar"/>
        </w:rPr>
        <w:t xml:space="preserve">rmula = (lionfish_den + 1) ~ fish_den, family = Gamma, </w:t>
      </w:r>
      <w:r>
        <w:br/>
      </w:r>
      <w:r>
        <w:rPr>
          <w:rStyle w:val="VerbatimChar"/>
        </w:rPr>
        <w:t>##    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576  -1.8288  -0.7249   0.3836   1.64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</w:t>
      </w:r>
      <w:r>
        <w:rPr>
          <w:rStyle w:val="VerbatimChar"/>
        </w:rPr>
        <w:t xml:space="preserve">Error t value Pr(&gt;|t|)  </w:t>
      </w:r>
      <w:r>
        <w:br/>
      </w:r>
      <w:r>
        <w:rPr>
          <w:rStyle w:val="VerbatimChar"/>
        </w:rPr>
        <w:t>## (Intercept)  1.144e-02  4.857e-03   2.355   0.0430 *</w:t>
      </w:r>
      <w:r>
        <w:br/>
      </w:r>
      <w:r>
        <w:rPr>
          <w:rStyle w:val="VerbatimChar"/>
        </w:rPr>
        <w:t>## fish_den    -1.024e-06  5.547e-07  -1.845   0.098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5062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 10  degrees of freedom</w:t>
      </w:r>
      <w:r>
        <w:br/>
      </w:r>
      <w:r>
        <w:rPr>
          <w:rStyle w:val="VerbatimChar"/>
        </w:rPr>
        <w:t>## Residual deviance: 28.346  on  9  degrees of freedom</w:t>
      </w:r>
      <w:r>
        <w:br/>
      </w:r>
      <w:r>
        <w:rPr>
          <w:rStyle w:val="VerbatimChar"/>
        </w:rPr>
        <w:t>## AIC: 13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6A951223" w14:textId="77777777" w:rsidR="006B3090" w:rsidRDefault="008656A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div)</w:t>
      </w:r>
    </w:p>
    <w:p w14:paraId="73E5C8B1" w14:textId="77777777" w:rsidR="006B3090" w:rsidRDefault="008656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glm(formula = (lionfish_den + 1) ~ fish_div, family = Gamma, </w:t>
      </w:r>
      <w:r>
        <w:br/>
      </w:r>
      <w:r>
        <w:rPr>
          <w:rStyle w:val="VerbatimChar"/>
        </w:rPr>
        <w:t>##     data = darwin, start = c(0.5, 0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93731  -2.04226  -0.38759   0.06849   1.699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0.003937   0.010800   0.365    0.724</w:t>
      </w:r>
      <w:r>
        <w:br/>
      </w:r>
      <w:r>
        <w:rPr>
          <w:rStyle w:val="VerbatimChar"/>
        </w:rPr>
        <w:t>## fish_div    0.001435   0.010377   0.138    0.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9236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Null deviance: 33.732  on 10  degrees of freedom</w:t>
      </w:r>
      <w:r>
        <w:br/>
      </w:r>
      <w:r>
        <w:rPr>
          <w:rStyle w:val="VerbatimChar"/>
        </w:rPr>
        <w:t>## Residual deviance: 33.694  on  9  degrees of freedom</w:t>
      </w:r>
      <w:r>
        <w:br/>
      </w:r>
      <w:r>
        <w:rPr>
          <w:rStyle w:val="VerbatimChar"/>
        </w:rPr>
        <w:t>## AIC: 135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5151116E" w14:textId="77777777" w:rsidR="006B3090" w:rsidRDefault="008656A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pfur)</w:t>
      </w:r>
    </w:p>
    <w:p w14:paraId="2E168ECA" w14:textId="77777777" w:rsidR="006B3090" w:rsidRDefault="008656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lionfish_den + 1) ~ p_furc, family = Gam</w:t>
      </w:r>
      <w:r>
        <w:rPr>
          <w:rStyle w:val="VerbatimChar"/>
        </w:rPr>
        <w:t>ma,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662  -1.8014  -0.2507   0.2023   2.04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8.872e-03  3.963e-</w:t>
      </w:r>
      <w:r>
        <w:rPr>
          <w:rStyle w:val="VerbatimChar"/>
        </w:rPr>
        <w:t>03   2.239   0.0519 .</w:t>
      </w:r>
      <w:r>
        <w:br/>
      </w:r>
      <w:r>
        <w:rPr>
          <w:rStyle w:val="VerbatimChar"/>
        </w:rPr>
        <w:t xml:space="preserve">## p_furc      -4.612e-08  2.690e-08  -1.714   0.120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9176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 10  degrees of freedom</w:t>
      </w:r>
      <w:r>
        <w:br/>
      </w:r>
      <w:r>
        <w:rPr>
          <w:rStyle w:val="VerbatimChar"/>
        </w:rPr>
        <w:t>## Residual deviance: 28.644  on  9  degrees of freedom</w:t>
      </w:r>
      <w:r>
        <w:br/>
      </w:r>
      <w:r>
        <w:rPr>
          <w:rStyle w:val="VerbatimChar"/>
        </w:rPr>
        <w:t>## AIC: 13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3270AF74" w14:textId="77777777" w:rsidR="006B3090" w:rsidRDefault="008656A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temp)</w:t>
      </w:r>
    </w:p>
    <w:p w14:paraId="2807C757" w14:textId="77777777" w:rsidR="006B3090" w:rsidRDefault="008656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lionfish_den + 1) ~ temp, family =</w:t>
      </w:r>
      <w:r>
        <w:rPr>
          <w:rStyle w:val="VerbatimChar"/>
        </w:rPr>
        <w:t xml:space="preserve"> Gamma,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016  -1.6302  -0.3070   0.3184   1.44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-0.162890   0.06</w:t>
      </w:r>
      <w:r>
        <w:rPr>
          <w:rStyle w:val="VerbatimChar"/>
        </w:rPr>
        <w:t>6513  -2.449   0.0368 *</w:t>
      </w:r>
      <w:r>
        <w:br/>
      </w:r>
      <w:r>
        <w:rPr>
          <w:rStyle w:val="VerbatimChar"/>
        </w:rPr>
        <w:t>## temp         0.007765   0.003134   2.478   0.035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165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</w:t>
      </w:r>
      <w:r>
        <w:rPr>
          <w:rStyle w:val="VerbatimChar"/>
        </w:rPr>
        <w:t xml:space="preserve"> 10  degrees of freedom</w:t>
      </w:r>
      <w:r>
        <w:br/>
      </w:r>
      <w:r>
        <w:rPr>
          <w:rStyle w:val="VerbatimChar"/>
        </w:rPr>
        <w:t>## Residual deviance: 24.127  on  9  degrees of freedom</w:t>
      </w:r>
      <w:r>
        <w:br/>
      </w:r>
      <w:r>
        <w:rPr>
          <w:rStyle w:val="VerbatimChar"/>
        </w:rPr>
        <w:t>## AIC: 130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4D77120C" w14:textId="77777777" w:rsidR="006B3090" w:rsidRDefault="008656A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temp))</w:t>
      </w:r>
    </w:p>
    <w:p w14:paraId="6BFC2E19" w14:textId="77777777" w:rsidR="006B3090" w:rsidRDefault="008656A7">
      <w:pPr>
        <w:pStyle w:val="FirstParagraph"/>
      </w:pPr>
      <w:r>
        <w:rPr>
          <w:noProof/>
        </w:rPr>
        <w:drawing>
          <wp:inline distT="0" distB="0" distL="0" distR="0" wp14:anchorId="49CC71E0" wp14:editId="43398B1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169D2" w14:textId="77777777" w:rsidR="006B3090" w:rsidRDefault="008656A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temp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temp))</w:t>
      </w:r>
    </w:p>
    <w:p w14:paraId="33C57721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119A0711" wp14:editId="5D0DC78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7FEA9" w14:textId="77777777" w:rsidR="006B3090" w:rsidRDefault="008656A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en))</w:t>
      </w:r>
    </w:p>
    <w:p w14:paraId="4B7172C9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74AB7FC5" wp14:editId="7251959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D573E" w14:textId="77777777" w:rsidR="006B3090" w:rsidRDefault="008656A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en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en))</w:t>
      </w:r>
    </w:p>
    <w:p w14:paraId="6418D7A3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3EE4806C" wp14:editId="5F1F7C7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57A8F" w14:textId="77777777" w:rsidR="006B3090" w:rsidRDefault="008656A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iv))</w:t>
      </w:r>
    </w:p>
    <w:p w14:paraId="5B0B7A78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55F7854D" wp14:editId="13C1B62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6221C" w14:textId="77777777" w:rsidR="006B3090" w:rsidRDefault="008656A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iv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iv))</w:t>
      </w:r>
    </w:p>
    <w:p w14:paraId="0337882F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09761EE9" wp14:editId="138C8639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017CB" w14:textId="77777777" w:rsidR="006B3090" w:rsidRDefault="008656A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bio))</w:t>
      </w:r>
    </w:p>
    <w:p w14:paraId="5B4D7A5F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1105E751" wp14:editId="2A87C127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C851D" w14:textId="77777777" w:rsidR="006B3090" w:rsidRDefault="008656A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bio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bio))</w:t>
      </w:r>
    </w:p>
    <w:p w14:paraId="666B88B1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3509CDE2" wp14:editId="542C335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7E25D" w14:textId="77777777" w:rsidR="006B3090" w:rsidRDefault="008656A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pfur))</w:t>
      </w:r>
    </w:p>
    <w:p w14:paraId="1A63F17D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3EBA5B16" wp14:editId="0E45239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40AE0" w14:textId="77777777" w:rsidR="006B3090" w:rsidRDefault="008656A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pfur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pfur))</w:t>
      </w:r>
    </w:p>
    <w:p w14:paraId="7291EB45" w14:textId="77777777" w:rsidR="006B3090" w:rsidRDefault="008656A7">
      <w:pPr>
        <w:pStyle w:val="FirstParagraph"/>
      </w:pPr>
      <w:r>
        <w:rPr>
          <w:noProof/>
        </w:rPr>
        <w:lastRenderedPageBreak/>
        <w:drawing>
          <wp:inline distT="0" distB="0" distL="0" distR="0" wp14:anchorId="0D737ECD" wp14:editId="22D42643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BA33C" w14:textId="77777777" w:rsidR="006B3090" w:rsidRDefault="008656A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bio)</w:t>
      </w:r>
    </w:p>
    <w:p w14:paraId="6AB227A9" w14:textId="77777777" w:rsidR="006B3090" w:rsidRDefault="008656A7">
      <w:pPr>
        <w:pStyle w:val="SourceCode"/>
      </w:pPr>
      <w:r>
        <w:rPr>
          <w:rStyle w:val="VerbatimChar"/>
        </w:rPr>
        <w:t xml:space="preserve">##   (Intercept)      fish_bio </w:t>
      </w:r>
      <w:r>
        <w:br/>
      </w:r>
      <w:r>
        <w:rPr>
          <w:rStyle w:val="VerbatimChar"/>
        </w:rPr>
        <w:t>##  1.418382e-02 -2.590616e-08</w:t>
      </w:r>
    </w:p>
    <w:p w14:paraId="4FA869B1" w14:textId="77777777" w:rsidR="006B3090" w:rsidRDefault="008656A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fit_pfur) </w:t>
      </w:r>
    </w:p>
    <w:p w14:paraId="0AEB8957" w14:textId="77777777" w:rsidR="006B3090" w:rsidRDefault="008656A7">
      <w:pPr>
        <w:pStyle w:val="SourceCode"/>
      </w:pPr>
      <w:r>
        <w:rPr>
          <w:rStyle w:val="VerbatimChar"/>
        </w:rPr>
        <w:t xml:space="preserve">##   (Intercept)        p_furc </w:t>
      </w:r>
      <w:r>
        <w:br/>
      </w:r>
      <w:r>
        <w:rPr>
          <w:rStyle w:val="VerbatimChar"/>
        </w:rPr>
        <w:t>##  8.871575e-03 -4.611608e-08</w:t>
      </w:r>
    </w:p>
    <w:p w14:paraId="09008083" w14:textId="77777777" w:rsidR="006B3090" w:rsidRDefault="008656A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fit_temp) </w:t>
      </w:r>
    </w:p>
    <w:p w14:paraId="734ED404" w14:textId="77777777" w:rsidR="006B3090" w:rsidRDefault="008656A7">
      <w:pPr>
        <w:pStyle w:val="SourceCode"/>
      </w:pPr>
      <w:r>
        <w:rPr>
          <w:rStyle w:val="VerbatimChar"/>
        </w:rPr>
        <w:t xml:space="preserve">##  (Intercept)         temp </w:t>
      </w:r>
      <w:r>
        <w:br/>
      </w:r>
      <w:r>
        <w:rPr>
          <w:rStyle w:val="VerbatimChar"/>
        </w:rPr>
        <w:t>## -0.162889556  0.007764716</w:t>
      </w:r>
    </w:p>
    <w:p w14:paraId="322880A9" w14:textId="77777777" w:rsidR="006B3090" w:rsidRDefault="008656A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div)</w:t>
      </w:r>
    </w:p>
    <w:p w14:paraId="56DC99C0" w14:textId="77777777" w:rsidR="006B3090" w:rsidRDefault="008656A7">
      <w:pPr>
        <w:pStyle w:val="SourceCode"/>
      </w:pP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fish_div </w:t>
      </w:r>
      <w:r>
        <w:br/>
      </w:r>
      <w:r>
        <w:rPr>
          <w:rStyle w:val="VerbatimChar"/>
        </w:rPr>
        <w:t>## 0.003937398 0.001435102</w:t>
      </w:r>
    </w:p>
    <w:p w14:paraId="68034A17" w14:textId="77777777" w:rsidR="006B3090" w:rsidRDefault="008656A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den)</w:t>
      </w:r>
    </w:p>
    <w:p w14:paraId="613E5169" w14:textId="77777777" w:rsidR="006B3090" w:rsidRDefault="008656A7">
      <w:pPr>
        <w:pStyle w:val="SourceCode"/>
      </w:pPr>
      <w:r>
        <w:rPr>
          <w:rStyle w:val="VerbatimChar"/>
        </w:rPr>
        <w:t xml:space="preserve">##   (Intercept)      fish_den </w:t>
      </w:r>
      <w:r>
        <w:br/>
      </w:r>
      <w:r>
        <w:rPr>
          <w:rStyle w:val="VerbatimChar"/>
        </w:rPr>
        <w:t>##  1.143692e-02 -1.023463e-06</w:t>
      </w:r>
    </w:p>
    <w:sectPr w:rsidR="006B30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E8DF46" w14:textId="77777777" w:rsidR="008656A7" w:rsidRDefault="008656A7">
      <w:pPr>
        <w:spacing w:after="0"/>
      </w:pPr>
      <w:r>
        <w:separator/>
      </w:r>
    </w:p>
  </w:endnote>
  <w:endnote w:type="continuationSeparator" w:id="0">
    <w:p w14:paraId="62866DD2" w14:textId="77777777" w:rsidR="008656A7" w:rsidRDefault="008656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52E1E6" w14:textId="77777777" w:rsidR="008656A7" w:rsidRDefault="008656A7">
      <w:r>
        <w:separator/>
      </w:r>
    </w:p>
  </w:footnote>
  <w:footnote w:type="continuationSeparator" w:id="0">
    <w:p w14:paraId="0C985B5E" w14:textId="77777777" w:rsidR="008656A7" w:rsidRDefault="00865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2648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A40F3FA"/>
    <w:multiLevelType w:val="multilevel"/>
    <w:tmpl w:val="B5BA1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4F3374"/>
    <w:rsid w:val="00590D07"/>
    <w:rsid w:val="006B3090"/>
    <w:rsid w:val="00784D58"/>
    <w:rsid w:val="008656A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2A6D5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1252</Words>
  <Characters>7142</Characters>
  <Application>Microsoft Macintosh Word</Application>
  <DocSecurity>0</DocSecurity>
  <Lines>59</Lines>
  <Paragraphs>16</Paragraphs>
  <ScaleCrop>false</ScaleCrop>
  <LinksUpToDate>false</LinksUpToDate>
  <CharactersWithSpaces>8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win_revised</dc:title>
  <dc:creator>GG</dc:creator>
  <cp:lastModifiedBy>Microsoft Office User</cp:lastModifiedBy>
  <cp:revision>2</cp:revision>
  <dcterms:created xsi:type="dcterms:W3CDTF">2019-01-30T14:05:00Z</dcterms:created>
  <dcterms:modified xsi:type="dcterms:W3CDTF">2019-01-30T14:05:00Z</dcterms:modified>
</cp:coreProperties>
</file>